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21.0.4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enusan Varatharaja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ausmattstrasse 3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622 Egerking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6.10.2024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Quittung Kautionszahlung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erter Herr Varatharajan
Wegen unerlaubtem Dauerparkieren auf dem Besucherparkplatz stellen wir Ihnen folgende Rechnung: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Ma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Jun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Unkosten / Bearbeitungsgebühr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8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6.4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53.1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r="http://schemas.openxmlformats.org/officeDocument/2006/relationships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